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BBD" w:rsidRPr="00AA2BAB" w:rsidRDefault="00135549">
      <w:pPr>
        <w:rPr>
          <w:b/>
        </w:rPr>
      </w:pPr>
      <w:r w:rsidRPr="00AA2BAB">
        <w:rPr>
          <w:b/>
        </w:rPr>
        <w:t>PSET 9 Key (10.29.2018)</w:t>
      </w:r>
    </w:p>
    <w:p w:rsidR="00135549" w:rsidRPr="00AA2BAB" w:rsidRDefault="00135549">
      <w:pPr>
        <w:rPr>
          <w:b/>
        </w:rPr>
      </w:pPr>
      <w:r w:rsidRPr="00AA2BAB">
        <w:rPr>
          <w:b/>
        </w:rPr>
        <w:t>Problem 1:</w:t>
      </w:r>
    </w:p>
    <w:p w:rsidR="00135549" w:rsidRDefault="00B94B97">
      <w:r>
        <w:rPr>
          <w:noProof/>
        </w:rPr>
        <w:drawing>
          <wp:inline distT="0" distB="0" distL="0" distR="0" wp14:anchorId="469ECA09" wp14:editId="39A3BDEC">
            <wp:extent cx="5943600" cy="4244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BAB" w:rsidRDefault="00AA2BAB">
      <w:r>
        <w:br w:type="page"/>
      </w:r>
    </w:p>
    <w:p w:rsidR="00B94B97" w:rsidRPr="00AA2BAB" w:rsidRDefault="00B94B97">
      <w:pPr>
        <w:rPr>
          <w:b/>
        </w:rPr>
      </w:pPr>
      <w:r w:rsidRPr="00AA2BAB">
        <w:rPr>
          <w:b/>
        </w:rPr>
        <w:lastRenderedPageBreak/>
        <w:t>Problem 2:</w:t>
      </w:r>
    </w:p>
    <w:p w:rsidR="00B94B97" w:rsidRDefault="00224752">
      <w:r w:rsidRPr="00224752">
        <w:rPr>
          <w:noProof/>
        </w:rPr>
        <w:drawing>
          <wp:inline distT="0" distB="0" distL="0" distR="0">
            <wp:extent cx="5943600" cy="4457700"/>
            <wp:effectExtent l="0" t="0" r="0" b="0"/>
            <wp:docPr id="5" name="Picture 5" descr="C:\Users\almavr\Downloads\IMG_92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mavr\Downloads\IMG_924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4752" w:rsidRDefault="00224752">
      <w:r w:rsidRPr="00224752">
        <w:rPr>
          <w:noProof/>
        </w:rPr>
        <w:lastRenderedPageBreak/>
        <w:drawing>
          <wp:inline distT="0" distB="0" distL="0" distR="0">
            <wp:extent cx="5949696" cy="4462272"/>
            <wp:effectExtent l="635" t="0" r="0" b="0"/>
            <wp:docPr id="6" name="Picture 6" descr="C:\Users\almavr\Downloads\IMG_92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mavr\Downloads\IMG_9244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9696" cy="446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4752" w:rsidRDefault="00C312D3">
      <w:r>
        <w:t>Part f) Use impulse command in Matlab</w:t>
      </w:r>
      <w:r w:rsidR="009008A4">
        <w:t>. Here is the code I used:</w:t>
      </w:r>
    </w:p>
    <w:p w:rsidR="009008A4" w:rsidRDefault="009008A4">
      <w:r w:rsidRPr="009008A4">
        <w:t xml:space="preserve">s = </w:t>
      </w:r>
      <w:proofErr w:type="spellStart"/>
      <w:r w:rsidRPr="009008A4">
        <w:t>tf</w:t>
      </w:r>
      <w:proofErr w:type="spellEnd"/>
      <w:r w:rsidRPr="009008A4">
        <w:t>('s')</w:t>
      </w:r>
    </w:p>
    <w:p w:rsidR="009008A4" w:rsidRDefault="009008A4">
      <w:r w:rsidRPr="009008A4">
        <w:t>G = 2*</w:t>
      </w:r>
      <w:proofErr w:type="spellStart"/>
      <w:r w:rsidRPr="009008A4">
        <w:t>exp</w:t>
      </w:r>
      <w:proofErr w:type="spellEnd"/>
      <w:r w:rsidRPr="009008A4">
        <w:t>(-2*s)/(s+1)</w:t>
      </w:r>
    </w:p>
    <w:p w:rsidR="009008A4" w:rsidRDefault="009008A4">
      <w:proofErr w:type="spellStart"/>
      <w:r w:rsidRPr="009008A4">
        <w:t>Gc</w:t>
      </w:r>
      <w:proofErr w:type="spellEnd"/>
      <w:r w:rsidRPr="009008A4">
        <w:t xml:space="preserve"> = 0.155*(1+1/(0.744*s</w:t>
      </w:r>
      <w:proofErr w:type="gramStart"/>
      <w:r w:rsidRPr="009008A4">
        <w:t>)</w:t>
      </w:r>
      <w:r>
        <w:t xml:space="preserve">)   </w:t>
      </w:r>
      <w:proofErr w:type="gramEnd"/>
      <w:r>
        <w:t>[using the ITAE set point values from above]</w:t>
      </w:r>
    </w:p>
    <w:p w:rsidR="009008A4" w:rsidRDefault="009008A4">
      <w:r w:rsidRPr="009008A4">
        <w:t>impulse(</w:t>
      </w:r>
      <w:proofErr w:type="spellStart"/>
      <w:r w:rsidRPr="009008A4">
        <w:t>pade</w:t>
      </w:r>
      <w:proofErr w:type="spellEnd"/>
      <w:r w:rsidRPr="009008A4">
        <w:t>(G)/(1+pade(G)*</w:t>
      </w:r>
      <w:proofErr w:type="spellStart"/>
      <w:r w:rsidRPr="009008A4">
        <w:t>Gc</w:t>
      </w:r>
      <w:proofErr w:type="spellEnd"/>
      <w:proofErr w:type="gramStart"/>
      <w:r w:rsidRPr="009008A4">
        <w:t>))</w:t>
      </w:r>
      <w:r>
        <w:t xml:space="preserve">   </w:t>
      </w:r>
      <w:proofErr w:type="gramEnd"/>
      <w:r>
        <w:t xml:space="preserve"> [note the </w:t>
      </w:r>
      <w:proofErr w:type="spellStart"/>
      <w:r>
        <w:t>pade</w:t>
      </w:r>
      <w:proofErr w:type="spellEnd"/>
      <w:r>
        <w:t xml:space="preserve"> approx. is invoked for Matlab </w:t>
      </w:r>
      <w:proofErr w:type="spellStart"/>
      <w:r>
        <w:t>impuse</w:t>
      </w:r>
      <w:proofErr w:type="spellEnd"/>
      <w:r>
        <w:t xml:space="preserve"> function]</w:t>
      </w:r>
    </w:p>
    <w:p w:rsidR="009008A4" w:rsidRDefault="009008A4">
      <w:r w:rsidRPr="009008A4">
        <w:lastRenderedPageBreak/>
        <w:drawing>
          <wp:inline distT="0" distB="0" distL="0" distR="0" wp14:anchorId="6520DDC8" wp14:editId="7CC70E11">
            <wp:extent cx="4249024" cy="31867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52031" cy="3189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ITAE Set Point</w:t>
      </w:r>
    </w:p>
    <w:p w:rsidR="009008A4" w:rsidRDefault="009008A4">
      <w:r>
        <w:t>Change transfer function for IMC values:</w:t>
      </w:r>
    </w:p>
    <w:p w:rsidR="009008A4" w:rsidRDefault="009008A4">
      <w:proofErr w:type="spellStart"/>
      <w:r w:rsidRPr="009008A4">
        <w:t>Gc</w:t>
      </w:r>
      <w:proofErr w:type="spellEnd"/>
      <w:r w:rsidRPr="009008A4">
        <w:t xml:space="preserve"> = 0.16*(1+1/(1*s))</w:t>
      </w:r>
    </w:p>
    <w:p w:rsidR="009008A4" w:rsidRDefault="009008A4">
      <w:r w:rsidRPr="009008A4">
        <w:drawing>
          <wp:inline distT="0" distB="0" distL="0" distR="0" wp14:anchorId="0F8B4EE4" wp14:editId="552B4DA8">
            <wp:extent cx="3993160" cy="299487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9275" cy="2999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MC (where </w:t>
      </w:r>
      <w:proofErr w:type="spellStart"/>
      <w:r>
        <w:t>Tau_c</w:t>
      </w:r>
      <w:proofErr w:type="spellEnd"/>
      <w:r>
        <w:t xml:space="preserve"> = 1)</w:t>
      </w:r>
    </w:p>
    <w:p w:rsidR="00224752" w:rsidRDefault="00224752"/>
    <w:p w:rsidR="00224752" w:rsidRDefault="00224752"/>
    <w:p w:rsidR="00224752" w:rsidRDefault="00224752"/>
    <w:p w:rsidR="00224752" w:rsidRDefault="00224752"/>
    <w:p w:rsidR="00B94B97" w:rsidRPr="00AA2BAB" w:rsidRDefault="00B94B97">
      <w:pPr>
        <w:rPr>
          <w:b/>
        </w:rPr>
      </w:pPr>
      <w:r w:rsidRPr="00AA2BAB">
        <w:rPr>
          <w:b/>
        </w:rPr>
        <w:lastRenderedPageBreak/>
        <w:t>Problem 3:</w:t>
      </w:r>
    </w:p>
    <w:p w:rsidR="00B94B97" w:rsidRDefault="00B94B97">
      <w:r>
        <w:rPr>
          <w:noProof/>
        </w:rPr>
        <w:drawing>
          <wp:inline distT="0" distB="0" distL="0" distR="0" wp14:anchorId="1CD93DED" wp14:editId="04EAD5D8">
            <wp:extent cx="5943600" cy="37166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4B97" w:rsidRDefault="00B94B97">
      <w:r>
        <w:rPr>
          <w:noProof/>
        </w:rPr>
        <w:drawing>
          <wp:inline distT="0" distB="0" distL="0" distR="0" wp14:anchorId="044C25D5" wp14:editId="70EFC639">
            <wp:extent cx="3510643" cy="270199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19359" cy="270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752" w:rsidRDefault="00C312D3">
      <w:r>
        <w:t xml:space="preserve">NOTE: this one is not worked out to the end, you then use the tables to determine the controller </w:t>
      </w:r>
    </w:p>
    <w:p w:rsidR="00224752" w:rsidRDefault="00224752"/>
    <w:p w:rsidR="00224752" w:rsidRDefault="00224752"/>
    <w:p w:rsidR="00224752" w:rsidRDefault="00224752"/>
    <w:p w:rsidR="00B94B97" w:rsidRDefault="00B94B97">
      <w:r w:rsidRPr="00AA2BAB">
        <w:rPr>
          <w:b/>
        </w:rPr>
        <w:lastRenderedPageBreak/>
        <w:t>Problem 4:</w:t>
      </w:r>
      <w:r>
        <w:t xml:space="preserve"> Follow tables</w:t>
      </w:r>
    </w:p>
    <w:p w:rsidR="00224752" w:rsidRDefault="00224752">
      <w:r w:rsidRPr="00224752">
        <w:rPr>
          <w:noProof/>
        </w:rPr>
        <w:drawing>
          <wp:inline distT="0" distB="0" distL="0" distR="0">
            <wp:extent cx="5949696" cy="4462272"/>
            <wp:effectExtent l="635" t="0" r="0" b="0"/>
            <wp:docPr id="7" name="Picture 7" descr="C:\Users\almavr\Downloads\IMG_92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mavr\Downloads\IMG_9245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9696" cy="446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4752" w:rsidRDefault="00224752"/>
    <w:p w:rsidR="00224752" w:rsidRDefault="00224752"/>
    <w:p w:rsidR="008D1832" w:rsidRDefault="008D1832"/>
    <w:p w:rsidR="008D1832" w:rsidRDefault="008D1832"/>
    <w:p w:rsidR="008D1832" w:rsidRDefault="008D1832"/>
    <w:p w:rsidR="008D1832" w:rsidRDefault="008D1832"/>
    <w:p w:rsidR="00B94B97" w:rsidRDefault="00B94B97">
      <w:r w:rsidRPr="00AA2BAB">
        <w:rPr>
          <w:b/>
        </w:rPr>
        <w:lastRenderedPageBreak/>
        <w:t>Group Problem 1:</w:t>
      </w:r>
      <w:r>
        <w:t xml:space="preserve"> Follow IMC table in book for second order form, then plot with Matlab step command</w:t>
      </w:r>
    </w:p>
    <w:p w:rsidR="00B94B97" w:rsidRDefault="008D1832">
      <w:r w:rsidRPr="008D1832">
        <w:rPr>
          <w:noProof/>
        </w:rPr>
        <w:drawing>
          <wp:inline distT="0" distB="0" distL="0" distR="0">
            <wp:extent cx="5949696" cy="4462272"/>
            <wp:effectExtent l="635" t="0" r="0" b="0"/>
            <wp:docPr id="8" name="Picture 8" descr="C:\Users\almavr\Downloads\IMG_924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lmavr\Downloads\IMG_9246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9696" cy="4462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2886" w:rsidRDefault="007E2886"/>
    <w:p w:rsidR="007E2886" w:rsidRDefault="007E2886"/>
    <w:p w:rsidR="007E2886" w:rsidRDefault="007E2886"/>
    <w:p w:rsidR="007E2886" w:rsidRDefault="007E2886"/>
    <w:p w:rsidR="007E2886" w:rsidRDefault="007E2886"/>
    <w:p w:rsidR="007E2886" w:rsidRDefault="007E2886"/>
    <w:p w:rsidR="007E2886" w:rsidRDefault="007E2886">
      <w:r w:rsidRPr="007E2886">
        <w:rPr>
          <w:noProof/>
        </w:rPr>
        <w:lastRenderedPageBreak/>
        <w:drawing>
          <wp:inline distT="0" distB="0" distL="0" distR="0">
            <wp:extent cx="5949315" cy="4222035"/>
            <wp:effectExtent l="6668" t="0" r="952" b="953"/>
            <wp:docPr id="9" name="Picture 9" descr="C:\Users\almavr\Downloads\IMG_92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mavr\Downloads\IMG_924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78"/>
                    <a:stretch/>
                  </pic:blipFill>
                  <pic:spPr bwMode="auto">
                    <a:xfrm rot="5400000">
                      <a:off x="0" y="0"/>
                      <a:ext cx="5949696" cy="422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E2886" w:rsidRDefault="007E2886"/>
    <w:p w:rsidR="007E2886" w:rsidRDefault="007E2886"/>
    <w:p w:rsidR="007E2886" w:rsidRDefault="007E2886"/>
    <w:p w:rsidR="007E2886" w:rsidRDefault="007E2886"/>
    <w:p w:rsidR="007E2886" w:rsidRDefault="007E2886"/>
    <w:p w:rsidR="007E2886" w:rsidRDefault="007E2886"/>
    <w:p w:rsidR="007E2886" w:rsidRDefault="007E2886"/>
    <w:p w:rsidR="007E2886" w:rsidRPr="00AA2BAB" w:rsidRDefault="00AA2BAB">
      <w:pPr>
        <w:rPr>
          <w:b/>
        </w:rPr>
      </w:pPr>
      <w:r>
        <w:rPr>
          <w:b/>
        </w:rPr>
        <w:lastRenderedPageBreak/>
        <w:t xml:space="preserve">Group problem 2 [ </w:t>
      </w:r>
      <w:r w:rsidRPr="00E67FA6">
        <w:rPr>
          <w:b/>
          <w:highlight w:val="yellow"/>
        </w:rPr>
        <w:t>Dr. Reuel will check this result on 11.5.2018</w:t>
      </w:r>
      <w:bookmarkStart w:id="0" w:name="_GoBack"/>
      <w:bookmarkEnd w:id="0"/>
      <w:r>
        <w:rPr>
          <w:b/>
        </w:rPr>
        <w:t>]</w:t>
      </w:r>
    </w:p>
    <w:p w:rsidR="007E2886" w:rsidRDefault="007E2886"/>
    <w:p w:rsidR="007E2886" w:rsidRDefault="007E2886">
      <w:r w:rsidRPr="007E2886">
        <w:rPr>
          <w:noProof/>
        </w:rPr>
        <w:drawing>
          <wp:inline distT="0" distB="0" distL="0" distR="0">
            <wp:extent cx="5943600" cy="2825750"/>
            <wp:effectExtent l="0" t="0" r="0" b="0"/>
            <wp:docPr id="10" name="Picture 10" descr="C:\Users\almavr\Downloads\IMG_92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lmavr\Downloads\IMG_925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609"/>
                    <a:stretch/>
                  </pic:blipFill>
                  <pic:spPr bwMode="auto"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E2886" w:rsidRDefault="007E2886">
      <w:r w:rsidRPr="007E2886">
        <w:rPr>
          <w:noProof/>
        </w:rPr>
        <w:drawing>
          <wp:inline distT="0" distB="0" distL="0" distR="0">
            <wp:extent cx="5943600" cy="3562350"/>
            <wp:effectExtent l="0" t="0" r="0" b="0"/>
            <wp:docPr id="11" name="Picture 11" descr="C:\Users\almavr\Downloads\IMG_92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lmavr\Downloads\IMG_924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086"/>
                    <a:stretch/>
                  </pic:blipFill>
                  <pic:spPr bwMode="auto">
                    <a:xfrm>
                      <a:off x="0" y="0"/>
                      <a:ext cx="59436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E2886" w:rsidRDefault="007E2886"/>
    <w:p w:rsidR="007E2886" w:rsidRDefault="007E2886">
      <w:r w:rsidRPr="007E2886">
        <w:rPr>
          <w:noProof/>
        </w:rPr>
        <w:lastRenderedPageBreak/>
        <w:drawing>
          <wp:inline distT="0" distB="0" distL="0" distR="0">
            <wp:extent cx="5943600" cy="7924800"/>
            <wp:effectExtent l="0" t="0" r="0" b="0"/>
            <wp:docPr id="12" name="Picture 12" descr="C:\Users\almavr\Downloads\IMG_92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lmavr\Downloads\IMG_9249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2886" w:rsidRDefault="007E2886"/>
    <w:p w:rsidR="007E2886" w:rsidRDefault="007E2886">
      <w:r w:rsidRPr="007E2886">
        <w:rPr>
          <w:noProof/>
        </w:rPr>
        <w:lastRenderedPageBreak/>
        <w:drawing>
          <wp:inline distT="0" distB="0" distL="0" distR="0">
            <wp:extent cx="5943600" cy="4203700"/>
            <wp:effectExtent l="0" t="0" r="0" b="6350"/>
            <wp:docPr id="13" name="Picture 13" descr="C:\Users\almavr\Downloads\IMG_92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lmavr\Downloads\IMG_925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98"/>
                    <a:stretch/>
                  </pic:blipFill>
                  <pic:spPr bwMode="auto"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E2886" w:rsidRDefault="007E2886"/>
    <w:sectPr w:rsidR="007E2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DA2MDQyNTMyN7VQ0lEKTi0uzszPAykwrAUAnvR3vSwAAAA="/>
  </w:docVars>
  <w:rsids>
    <w:rsidRoot w:val="00135549"/>
    <w:rsid w:val="00135549"/>
    <w:rsid w:val="001B7BBD"/>
    <w:rsid w:val="002132D6"/>
    <w:rsid w:val="00224752"/>
    <w:rsid w:val="007E2886"/>
    <w:rsid w:val="008D1832"/>
    <w:rsid w:val="009008A4"/>
    <w:rsid w:val="00AA2BAB"/>
    <w:rsid w:val="00B94B97"/>
    <w:rsid w:val="00C312D3"/>
    <w:rsid w:val="00E67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875AD"/>
  <w15:chartTrackingRefBased/>
  <w15:docId w15:val="{1145E53D-94B2-4B14-9A2B-F05A11193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el, Nigel F [C B E]</dc:creator>
  <cp:keywords/>
  <dc:description/>
  <cp:lastModifiedBy>Reuel, Nigel F [C B E]</cp:lastModifiedBy>
  <cp:revision>9</cp:revision>
  <dcterms:created xsi:type="dcterms:W3CDTF">2018-10-29T17:34:00Z</dcterms:created>
  <dcterms:modified xsi:type="dcterms:W3CDTF">2018-11-02T21:41:00Z</dcterms:modified>
</cp:coreProperties>
</file>